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34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3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2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2"/>
    <w:bookmarkEnd w:id="23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5" w:name="lst-sjekker-data-vha-vt"/>
    <w:p>
      <w:pPr>
        <w:pStyle w:val="BodyText"/>
      </w:pPr>
      <w:r>
        <w:t xml:space="preserve">Liste 2: Sjekker innleste data vha. st().</w:t>
      </w:r>
    </w:p>
    <w:bookmarkStart w:id="24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4"/>
    <w:bookmarkEnd w:id="25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7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6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6"/>
    <w:bookmarkEnd w:id="27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9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8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8"/>
    <w:bookmarkEnd w:id="29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1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30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30"/>
    <w:bookmarkEnd w:id="31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3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2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2"/>
    <w:bookmarkEnd w:id="33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4"/>
    <w:bookmarkStart w:id="37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6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5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5"/>
    <w:bookmarkEnd w:id="36"/>
    <w:bookmarkEnd w:id="37"/>
    <w:bookmarkStart w:id="41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8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Start w:id="40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40"/>
    <w:bookmarkEnd w:id="41"/>
    <w:bookmarkStart w:id="48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8"/>
    <w:bookmarkStart w:id="57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bookmarkStart w:id="50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9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9"/>
    <w:bookmarkEnd w:id="50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2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1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1"/>
    <w:bookmarkEnd w:id="52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6"/>
        </w:tc>
      </w:tr>
    </w:tbl>
    <w:bookmarkEnd w:id="57"/>
    <w:bookmarkStart w:id="61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8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8"/>
    <w:bookmarkStart w:id="59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9"/>
    <w:bookmarkStart w:id="60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60"/>
    <w:bookmarkEnd w:id="61"/>
    <w:bookmarkStart w:id="67" w:name="problemstilling-for-hver-gruppe"/>
    <w:p>
      <w:pPr>
        <w:pStyle w:val="Heading2"/>
      </w:pPr>
      <w:r>
        <w:t xml:space="preserve">9 Problemstilling for hver gruppe</w:t>
      </w:r>
    </w:p>
    <w:bookmarkStart w:id="62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62"/>
    <w:bookmarkStart w:id="63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3"/>
    <w:bookmarkStart w:id="64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4"/>
    <w:bookmarkStart w:id="65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65"/>
    <w:bookmarkStart w:id="66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6"/>
    <w:bookmarkEnd w:id="67"/>
    <w:bookmarkStart w:id="113" w:name="referanser"/>
    <w:p>
      <w:pPr>
        <w:pStyle w:val="Heading2"/>
      </w:pPr>
      <w:r>
        <w:t xml:space="preserve">10 Referanser</w:t>
      </w:r>
    </w:p>
    <w:bookmarkStart w:id="112" w:name="refs"/>
    <w:bookmarkStart w:id="68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8"/>
    <w:bookmarkStart w:id="69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9"/>
    <w:bookmarkStart w:id="71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1"/>
    <w:bookmarkStart w:id="72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2"/>
    <w:bookmarkStart w:id="73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3"/>
    <w:bookmarkStart w:id="74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4"/>
    <w:bookmarkStart w:id="75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5"/>
    <w:bookmarkStart w:id="76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6"/>
    <w:bookmarkStart w:id="77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7"/>
    <w:bookmarkStart w:id="78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8"/>
    <w:bookmarkStart w:id="79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9"/>
    <w:bookmarkStart w:id="80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80"/>
    <w:bookmarkStart w:id="82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1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2"/>
    <w:bookmarkStart w:id="83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3"/>
    <w:bookmarkStart w:id="84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4"/>
    <w:bookmarkStart w:id="85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5"/>
    <w:bookmarkStart w:id="86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6"/>
    <w:bookmarkStart w:id="87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7"/>
    <w:bookmarkStart w:id="88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8"/>
    <w:bookmarkStart w:id="89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9"/>
    <w:bookmarkStart w:id="90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90"/>
    <w:bookmarkStart w:id="91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1"/>
    <w:bookmarkStart w:id="92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2"/>
    <w:bookmarkStart w:id="93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3"/>
    <w:bookmarkStart w:id="94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4"/>
    <w:bookmarkStart w:id="95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5"/>
    <w:bookmarkStart w:id="96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6"/>
    <w:bookmarkStart w:id="97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7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8"/>
    <w:bookmarkStart w:id="99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0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100"/>
    <w:bookmarkStart w:id="102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3"/>
    <w:bookmarkStart w:id="104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4"/>
    <w:bookmarkStart w:id="105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5"/>
    <w:bookmarkStart w:id="106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6"/>
    <w:bookmarkStart w:id="107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7"/>
    <w:bookmarkStart w:id="109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9"/>
    <w:bookmarkStart w:id="110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10"/>
    <w:bookmarkStart w:id="111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0-11T18:43:59Z</dcterms:created>
  <dcterms:modified xsi:type="dcterms:W3CDTF">2023-10-11T18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